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090943" w14:textId="04A63D94" w:rsidR="008E0DFF" w:rsidRDefault="002D1B6E" w:rsidP="002B0F71">
      <w:pPr>
        <w:pStyle w:val="Heading1"/>
      </w:pPr>
      <w:r>
        <w:t>Edit</w:t>
      </w:r>
      <w:r w:rsidR="002B0F71">
        <w:t xml:space="preserve">ing </w:t>
      </w:r>
      <w:r w:rsidR="0076262F">
        <w:t>Error Log</w:t>
      </w:r>
    </w:p>
    <w:p w14:paraId="7894F88E" w14:textId="6DE66293" w:rsidR="00CC32C7" w:rsidRPr="00CC32C7" w:rsidRDefault="00CC32C7" w:rsidP="00CC32C7">
      <w:r>
        <w:t>Use the following table to keep a log of your most common errors. The first entry is an example of how to use the log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92"/>
        <w:gridCol w:w="2381"/>
        <w:gridCol w:w="2464"/>
        <w:gridCol w:w="2113"/>
      </w:tblGrid>
      <w:tr w:rsidR="006E2019" w14:paraId="3BDDD9B2" w14:textId="4175F34D" w:rsidTr="00AC3ACE">
        <w:trPr>
          <w:tblHeader/>
        </w:trPr>
        <w:tc>
          <w:tcPr>
            <w:tcW w:w="2392" w:type="dxa"/>
          </w:tcPr>
          <w:p w14:paraId="48B5316C" w14:textId="77777777" w:rsidR="006E2019" w:rsidRPr="0076262F" w:rsidRDefault="006E2019" w:rsidP="0076262F">
            <w:pPr>
              <w:rPr>
                <w:b/>
              </w:rPr>
            </w:pPr>
            <w:r w:rsidRPr="0076262F">
              <w:rPr>
                <w:b/>
              </w:rPr>
              <w:t>Error Type</w:t>
            </w:r>
          </w:p>
        </w:tc>
        <w:tc>
          <w:tcPr>
            <w:tcW w:w="2381" w:type="dxa"/>
          </w:tcPr>
          <w:p w14:paraId="6A35CD3B" w14:textId="77777777" w:rsidR="006E2019" w:rsidRPr="0076262F" w:rsidRDefault="006E2019" w:rsidP="002B0F71">
            <w:pPr>
              <w:rPr>
                <w:b/>
              </w:rPr>
            </w:pPr>
            <w:r w:rsidRPr="0076262F">
              <w:rPr>
                <w:b/>
              </w:rPr>
              <w:t>Example</w:t>
            </w:r>
          </w:p>
        </w:tc>
        <w:tc>
          <w:tcPr>
            <w:tcW w:w="2464" w:type="dxa"/>
          </w:tcPr>
          <w:p w14:paraId="2D0F37D6" w14:textId="77777777" w:rsidR="006E2019" w:rsidRPr="0076262F" w:rsidRDefault="006E2019" w:rsidP="002B0F71">
            <w:pPr>
              <w:rPr>
                <w:b/>
              </w:rPr>
            </w:pPr>
            <w:r w:rsidRPr="0076262F">
              <w:rPr>
                <w:b/>
              </w:rPr>
              <w:t>How to Fix</w:t>
            </w:r>
          </w:p>
        </w:tc>
        <w:tc>
          <w:tcPr>
            <w:tcW w:w="2113" w:type="dxa"/>
          </w:tcPr>
          <w:p w14:paraId="6503A8A3" w14:textId="1A8276C9" w:rsidR="006E2019" w:rsidRPr="006E2019" w:rsidRDefault="006E2019" w:rsidP="002B0F71">
            <w:pPr>
              <w:rPr>
                <w:b/>
              </w:rPr>
            </w:pPr>
            <w:r>
              <w:rPr>
                <w:b/>
              </w:rPr>
              <w:t>Edited Example</w:t>
            </w:r>
          </w:p>
        </w:tc>
      </w:tr>
      <w:tr w:rsidR="006E2019" w14:paraId="17DA01BD" w14:textId="3750AEAF" w:rsidTr="006E2019">
        <w:tc>
          <w:tcPr>
            <w:tcW w:w="2392" w:type="dxa"/>
          </w:tcPr>
          <w:p w14:paraId="48F54A0B" w14:textId="77777777" w:rsidR="006E2019" w:rsidRDefault="006E2019" w:rsidP="002B0F71"/>
          <w:p w14:paraId="115DF05C" w14:textId="77777777" w:rsidR="006E2019" w:rsidRDefault="006E2019" w:rsidP="002B0F71"/>
          <w:p w14:paraId="052673AC" w14:textId="1AD25044" w:rsidR="006E2019" w:rsidRDefault="006E2019" w:rsidP="002B0F71">
            <w:r>
              <w:t>Incorrect article</w:t>
            </w:r>
          </w:p>
          <w:p w14:paraId="2F3041A3" w14:textId="2553385E" w:rsidR="006E2019" w:rsidRDefault="006E2019" w:rsidP="002B0F71"/>
          <w:p w14:paraId="6952CDDF" w14:textId="77777777" w:rsidR="006E2019" w:rsidRDefault="006E2019" w:rsidP="002B0F71"/>
          <w:p w14:paraId="28B0E50A" w14:textId="77777777" w:rsidR="006E2019" w:rsidRDefault="006E2019" w:rsidP="002B0F71"/>
          <w:p w14:paraId="254F823B" w14:textId="77777777" w:rsidR="006E2019" w:rsidRDefault="006E2019" w:rsidP="002B0F71"/>
        </w:tc>
        <w:tc>
          <w:tcPr>
            <w:tcW w:w="2381" w:type="dxa"/>
          </w:tcPr>
          <w:p w14:paraId="02B5E0BD" w14:textId="406BD907" w:rsidR="006E2019" w:rsidRDefault="006E2019" w:rsidP="002B0F71"/>
          <w:p w14:paraId="245638EB" w14:textId="77777777" w:rsidR="006E2019" w:rsidRDefault="006E2019" w:rsidP="002B0F71"/>
          <w:p w14:paraId="0471C3EE" w14:textId="022D710A" w:rsidR="006E2019" w:rsidRDefault="006E2019" w:rsidP="002B0F71">
            <w:r>
              <w:t>“Cat crossed the street quickly.”</w:t>
            </w:r>
          </w:p>
          <w:p w14:paraId="7643E3DA" w14:textId="5351C315" w:rsidR="006E2019" w:rsidRDefault="006E2019" w:rsidP="002B0F71"/>
        </w:tc>
        <w:tc>
          <w:tcPr>
            <w:tcW w:w="2464" w:type="dxa"/>
          </w:tcPr>
          <w:p w14:paraId="1BD69740" w14:textId="77777777" w:rsidR="006E2019" w:rsidRDefault="006E2019" w:rsidP="002B0F71"/>
          <w:p w14:paraId="01835D02" w14:textId="641BDC12" w:rsidR="006E2019" w:rsidRDefault="006E2019" w:rsidP="002B0F71">
            <w:r>
              <w:t>1. Is the noun countable or non-countable? (Cat is countable.)</w:t>
            </w:r>
          </w:p>
          <w:p w14:paraId="36CA18FD" w14:textId="77777777" w:rsidR="006E2019" w:rsidRDefault="006E2019" w:rsidP="002B0F71">
            <w:r>
              <w:t xml:space="preserve">2. Is the noun general (a cat) or specific (the cat)? </w:t>
            </w:r>
          </w:p>
          <w:p w14:paraId="25891AE8" w14:textId="12753DA2" w:rsidR="006E2019" w:rsidRDefault="006E2019" w:rsidP="002B0F71"/>
        </w:tc>
        <w:tc>
          <w:tcPr>
            <w:tcW w:w="2113" w:type="dxa"/>
          </w:tcPr>
          <w:p w14:paraId="161F8C21" w14:textId="77777777" w:rsidR="006E2019" w:rsidRDefault="006E2019" w:rsidP="002B0F71"/>
          <w:p w14:paraId="722A2291" w14:textId="77777777" w:rsidR="006E2019" w:rsidRDefault="006E2019" w:rsidP="002B0F71"/>
          <w:p w14:paraId="2D4A3122" w14:textId="5BDAC0FA" w:rsidR="006E2019" w:rsidRDefault="006E2019" w:rsidP="002B0F71">
            <w:r>
              <w:t>“</w:t>
            </w:r>
            <w:r w:rsidRPr="006E2019">
              <w:rPr>
                <w:b/>
                <w:bCs/>
              </w:rPr>
              <w:t>The</w:t>
            </w:r>
            <w:r>
              <w:t xml:space="preserve"> cat crossed the street quickly.”</w:t>
            </w:r>
          </w:p>
        </w:tc>
      </w:tr>
      <w:tr w:rsidR="006E2019" w14:paraId="1E89F7C7" w14:textId="12E2001C" w:rsidTr="006E2019">
        <w:tc>
          <w:tcPr>
            <w:tcW w:w="2392" w:type="dxa"/>
          </w:tcPr>
          <w:p w14:paraId="21815FC4" w14:textId="77777777" w:rsidR="006E2019" w:rsidRDefault="006E2019" w:rsidP="002B0F71"/>
          <w:p w14:paraId="7B43AD34" w14:textId="77777777" w:rsidR="006E2019" w:rsidRDefault="006E2019" w:rsidP="002B0F71"/>
          <w:p w14:paraId="6E589D46" w14:textId="77777777" w:rsidR="006E2019" w:rsidRDefault="006E2019" w:rsidP="002B0F71"/>
          <w:p w14:paraId="58966A28" w14:textId="77777777" w:rsidR="006E2019" w:rsidRDefault="006E2019" w:rsidP="002B0F71"/>
          <w:p w14:paraId="1D7377BF" w14:textId="77777777" w:rsidR="006E2019" w:rsidRDefault="006E2019" w:rsidP="002B0F71"/>
          <w:p w14:paraId="71C58D7C" w14:textId="77777777" w:rsidR="006E2019" w:rsidRDefault="006E2019" w:rsidP="002B0F71"/>
        </w:tc>
        <w:tc>
          <w:tcPr>
            <w:tcW w:w="2381" w:type="dxa"/>
          </w:tcPr>
          <w:p w14:paraId="42D1C99B" w14:textId="77777777" w:rsidR="006E2019" w:rsidRDefault="006E2019" w:rsidP="002B0F71"/>
        </w:tc>
        <w:tc>
          <w:tcPr>
            <w:tcW w:w="2464" w:type="dxa"/>
          </w:tcPr>
          <w:p w14:paraId="05300705" w14:textId="77777777" w:rsidR="006E2019" w:rsidRDefault="006E2019" w:rsidP="002B0F71"/>
        </w:tc>
        <w:tc>
          <w:tcPr>
            <w:tcW w:w="2113" w:type="dxa"/>
          </w:tcPr>
          <w:p w14:paraId="032AF456" w14:textId="77777777" w:rsidR="006E2019" w:rsidRDefault="006E2019" w:rsidP="002B0F71"/>
        </w:tc>
      </w:tr>
      <w:tr w:rsidR="006E2019" w14:paraId="2F4289F0" w14:textId="7FACE695" w:rsidTr="006E2019">
        <w:tc>
          <w:tcPr>
            <w:tcW w:w="2392" w:type="dxa"/>
          </w:tcPr>
          <w:p w14:paraId="2DF3402C" w14:textId="77777777" w:rsidR="006E2019" w:rsidRDefault="006E2019" w:rsidP="002B0F71"/>
          <w:p w14:paraId="67F19845" w14:textId="77777777" w:rsidR="006E2019" w:rsidRDefault="006E2019" w:rsidP="002B0F71"/>
          <w:p w14:paraId="3A6B896D" w14:textId="77777777" w:rsidR="006E2019" w:rsidRDefault="006E2019" w:rsidP="002B0F71"/>
          <w:p w14:paraId="4A83E5D3" w14:textId="77777777" w:rsidR="006E2019" w:rsidRDefault="006E2019" w:rsidP="002B0F71"/>
          <w:p w14:paraId="4114B794" w14:textId="77777777" w:rsidR="006E2019" w:rsidRDefault="006E2019" w:rsidP="002B0F71"/>
          <w:p w14:paraId="52D38022" w14:textId="77777777" w:rsidR="006E2019" w:rsidRDefault="006E2019" w:rsidP="002B0F71"/>
        </w:tc>
        <w:tc>
          <w:tcPr>
            <w:tcW w:w="2381" w:type="dxa"/>
          </w:tcPr>
          <w:p w14:paraId="16E76A40" w14:textId="77777777" w:rsidR="006E2019" w:rsidRDefault="006E2019" w:rsidP="002B0F71"/>
        </w:tc>
        <w:tc>
          <w:tcPr>
            <w:tcW w:w="2464" w:type="dxa"/>
          </w:tcPr>
          <w:p w14:paraId="46E3E12E" w14:textId="77777777" w:rsidR="006E2019" w:rsidRDefault="006E2019" w:rsidP="002B0F71"/>
        </w:tc>
        <w:tc>
          <w:tcPr>
            <w:tcW w:w="2113" w:type="dxa"/>
          </w:tcPr>
          <w:p w14:paraId="2716F1D8" w14:textId="77777777" w:rsidR="006E2019" w:rsidRDefault="006E2019" w:rsidP="002B0F71"/>
        </w:tc>
      </w:tr>
      <w:tr w:rsidR="006E2019" w14:paraId="7D98BBCD" w14:textId="03919C66" w:rsidTr="006E2019">
        <w:tc>
          <w:tcPr>
            <w:tcW w:w="2392" w:type="dxa"/>
          </w:tcPr>
          <w:p w14:paraId="26B28911" w14:textId="77777777" w:rsidR="006E2019" w:rsidRDefault="006E2019" w:rsidP="002B0F71"/>
          <w:p w14:paraId="2A411297" w14:textId="77777777" w:rsidR="006E2019" w:rsidRDefault="006E2019" w:rsidP="002B0F71"/>
          <w:p w14:paraId="1D72F44A" w14:textId="77777777" w:rsidR="006E2019" w:rsidRDefault="006E2019" w:rsidP="002B0F71"/>
          <w:p w14:paraId="5E126EA8" w14:textId="77777777" w:rsidR="006E2019" w:rsidRDefault="006E2019" w:rsidP="002B0F71"/>
          <w:p w14:paraId="042C1095" w14:textId="77777777" w:rsidR="006E2019" w:rsidRDefault="006E2019" w:rsidP="002B0F71"/>
          <w:p w14:paraId="2984C6AC" w14:textId="77777777" w:rsidR="006E2019" w:rsidRDefault="006E2019" w:rsidP="002B0F71"/>
        </w:tc>
        <w:tc>
          <w:tcPr>
            <w:tcW w:w="2381" w:type="dxa"/>
          </w:tcPr>
          <w:p w14:paraId="65C68435" w14:textId="77777777" w:rsidR="006E2019" w:rsidRDefault="006E2019" w:rsidP="002B0F71"/>
        </w:tc>
        <w:tc>
          <w:tcPr>
            <w:tcW w:w="2464" w:type="dxa"/>
          </w:tcPr>
          <w:p w14:paraId="0BCAC949" w14:textId="77777777" w:rsidR="006E2019" w:rsidRDefault="006E2019" w:rsidP="002B0F71"/>
        </w:tc>
        <w:tc>
          <w:tcPr>
            <w:tcW w:w="2113" w:type="dxa"/>
          </w:tcPr>
          <w:p w14:paraId="0429ADB4" w14:textId="77777777" w:rsidR="006E2019" w:rsidRDefault="006E2019" w:rsidP="002B0F71"/>
        </w:tc>
      </w:tr>
      <w:tr w:rsidR="006E2019" w14:paraId="62C66983" w14:textId="22516440" w:rsidTr="006E2019">
        <w:tc>
          <w:tcPr>
            <w:tcW w:w="2392" w:type="dxa"/>
          </w:tcPr>
          <w:p w14:paraId="67698FD8" w14:textId="77777777" w:rsidR="006E2019" w:rsidRDefault="006E2019" w:rsidP="002B0F71"/>
          <w:p w14:paraId="57C052B8" w14:textId="77777777" w:rsidR="006E2019" w:rsidRDefault="006E2019" w:rsidP="002B0F71"/>
          <w:p w14:paraId="08324359" w14:textId="77777777" w:rsidR="006E2019" w:rsidRDefault="006E2019" w:rsidP="002B0F71"/>
          <w:p w14:paraId="0B4E7365" w14:textId="77777777" w:rsidR="006E2019" w:rsidRDefault="006E2019" w:rsidP="002B0F71"/>
          <w:p w14:paraId="5BAD96CC" w14:textId="77777777" w:rsidR="006E2019" w:rsidRDefault="006E2019" w:rsidP="002B0F71"/>
          <w:p w14:paraId="2D7EF749" w14:textId="77777777" w:rsidR="006E2019" w:rsidRDefault="006E2019" w:rsidP="002B0F71"/>
        </w:tc>
        <w:tc>
          <w:tcPr>
            <w:tcW w:w="2381" w:type="dxa"/>
          </w:tcPr>
          <w:p w14:paraId="7AE189ED" w14:textId="77777777" w:rsidR="006E2019" w:rsidRDefault="006E2019" w:rsidP="002B0F71"/>
        </w:tc>
        <w:tc>
          <w:tcPr>
            <w:tcW w:w="2464" w:type="dxa"/>
          </w:tcPr>
          <w:p w14:paraId="39754435" w14:textId="77777777" w:rsidR="006E2019" w:rsidRDefault="006E2019" w:rsidP="002B0F71"/>
        </w:tc>
        <w:tc>
          <w:tcPr>
            <w:tcW w:w="2113" w:type="dxa"/>
          </w:tcPr>
          <w:p w14:paraId="277FAA44" w14:textId="77777777" w:rsidR="006E2019" w:rsidRDefault="006E2019" w:rsidP="002B0F71"/>
        </w:tc>
      </w:tr>
      <w:tr w:rsidR="006E2019" w14:paraId="7CDB88E0" w14:textId="56E2E475" w:rsidTr="006E2019">
        <w:tc>
          <w:tcPr>
            <w:tcW w:w="2392" w:type="dxa"/>
          </w:tcPr>
          <w:p w14:paraId="70CAB2A2" w14:textId="77777777" w:rsidR="006E2019" w:rsidRDefault="006E2019" w:rsidP="002B0F71"/>
          <w:p w14:paraId="2B33EE35" w14:textId="77777777" w:rsidR="006E2019" w:rsidRDefault="006E2019" w:rsidP="002B0F71"/>
          <w:p w14:paraId="02463CC0" w14:textId="77777777" w:rsidR="006E2019" w:rsidRDefault="006E2019" w:rsidP="002B0F71"/>
          <w:p w14:paraId="5B954EE4" w14:textId="77777777" w:rsidR="006E2019" w:rsidRDefault="006E2019" w:rsidP="002B0F71"/>
          <w:p w14:paraId="0A006311" w14:textId="77777777" w:rsidR="006E2019" w:rsidRDefault="006E2019" w:rsidP="002B0F71"/>
          <w:p w14:paraId="4BE52C50" w14:textId="77777777" w:rsidR="006E2019" w:rsidRDefault="006E2019" w:rsidP="002B0F71"/>
        </w:tc>
        <w:tc>
          <w:tcPr>
            <w:tcW w:w="2381" w:type="dxa"/>
          </w:tcPr>
          <w:p w14:paraId="31E1C830" w14:textId="77777777" w:rsidR="006E2019" w:rsidRDefault="006E2019" w:rsidP="002B0F71"/>
        </w:tc>
        <w:tc>
          <w:tcPr>
            <w:tcW w:w="2464" w:type="dxa"/>
          </w:tcPr>
          <w:p w14:paraId="3DC9AC15" w14:textId="77777777" w:rsidR="006E2019" w:rsidRDefault="006E2019" w:rsidP="002B0F71"/>
        </w:tc>
        <w:tc>
          <w:tcPr>
            <w:tcW w:w="2113" w:type="dxa"/>
          </w:tcPr>
          <w:p w14:paraId="59634986" w14:textId="77777777" w:rsidR="006E2019" w:rsidRDefault="006E2019" w:rsidP="002B0F71"/>
        </w:tc>
      </w:tr>
      <w:tr w:rsidR="00AC3ACE" w14:paraId="2424B054" w14:textId="77777777" w:rsidTr="006E2019">
        <w:tc>
          <w:tcPr>
            <w:tcW w:w="2392" w:type="dxa"/>
          </w:tcPr>
          <w:p w14:paraId="7B38B3F8" w14:textId="77777777" w:rsidR="00AC3ACE" w:rsidRDefault="00AC3ACE" w:rsidP="002B0F71"/>
          <w:p w14:paraId="1473023A" w14:textId="77777777" w:rsidR="00AC3ACE" w:rsidRDefault="00AC3ACE" w:rsidP="002B0F71"/>
          <w:p w14:paraId="16853001" w14:textId="77777777" w:rsidR="00AC3ACE" w:rsidRDefault="00AC3ACE" w:rsidP="002B0F71"/>
          <w:p w14:paraId="2BD3DA7A" w14:textId="77777777" w:rsidR="00AC3ACE" w:rsidRDefault="00AC3ACE" w:rsidP="002B0F71"/>
          <w:p w14:paraId="29E3F22D" w14:textId="77777777" w:rsidR="00AC3ACE" w:rsidRDefault="00AC3ACE" w:rsidP="002B0F71"/>
          <w:p w14:paraId="109CB435" w14:textId="77777777" w:rsidR="00094018" w:rsidRDefault="00094018" w:rsidP="002B0F71"/>
          <w:p w14:paraId="087DD02A" w14:textId="77777777" w:rsidR="00094018" w:rsidRDefault="00094018" w:rsidP="002B0F71"/>
          <w:p w14:paraId="7E9A654B" w14:textId="77777777" w:rsidR="00094018" w:rsidRDefault="00094018" w:rsidP="002B0F71"/>
          <w:p w14:paraId="73E5B7AC" w14:textId="5DA784B1" w:rsidR="00094018" w:rsidRDefault="00094018" w:rsidP="002B0F71"/>
        </w:tc>
        <w:tc>
          <w:tcPr>
            <w:tcW w:w="2381" w:type="dxa"/>
          </w:tcPr>
          <w:p w14:paraId="4EC436BF" w14:textId="77777777" w:rsidR="00AC3ACE" w:rsidRDefault="00AC3ACE" w:rsidP="002B0F71"/>
        </w:tc>
        <w:tc>
          <w:tcPr>
            <w:tcW w:w="2464" w:type="dxa"/>
          </w:tcPr>
          <w:p w14:paraId="58752191" w14:textId="77777777" w:rsidR="00AC3ACE" w:rsidRDefault="00AC3ACE" w:rsidP="002B0F71"/>
        </w:tc>
        <w:tc>
          <w:tcPr>
            <w:tcW w:w="2113" w:type="dxa"/>
          </w:tcPr>
          <w:p w14:paraId="20958BE6" w14:textId="77777777" w:rsidR="00AC3ACE" w:rsidRDefault="00AC3ACE" w:rsidP="002B0F71"/>
        </w:tc>
      </w:tr>
      <w:tr w:rsidR="00094018" w14:paraId="401DB837" w14:textId="77777777" w:rsidTr="006E2019">
        <w:tc>
          <w:tcPr>
            <w:tcW w:w="2392" w:type="dxa"/>
          </w:tcPr>
          <w:p w14:paraId="21ACB123" w14:textId="77777777" w:rsidR="00094018" w:rsidRDefault="00094018" w:rsidP="002B0F71"/>
          <w:p w14:paraId="1D131B13" w14:textId="77777777" w:rsidR="00094018" w:rsidRDefault="00094018" w:rsidP="002B0F71"/>
          <w:p w14:paraId="52336D03" w14:textId="77777777" w:rsidR="00094018" w:rsidRDefault="00094018" w:rsidP="002B0F71"/>
          <w:p w14:paraId="40685318" w14:textId="77777777" w:rsidR="00094018" w:rsidRDefault="00094018" w:rsidP="002B0F71"/>
          <w:p w14:paraId="6312CD52" w14:textId="77777777" w:rsidR="00094018" w:rsidRDefault="00094018" w:rsidP="002B0F71"/>
          <w:p w14:paraId="0344741D" w14:textId="7D488B3E" w:rsidR="00094018" w:rsidRDefault="00094018" w:rsidP="002B0F71"/>
        </w:tc>
        <w:tc>
          <w:tcPr>
            <w:tcW w:w="2381" w:type="dxa"/>
          </w:tcPr>
          <w:p w14:paraId="74273A7F" w14:textId="77777777" w:rsidR="00094018" w:rsidRDefault="00094018" w:rsidP="002B0F71"/>
        </w:tc>
        <w:tc>
          <w:tcPr>
            <w:tcW w:w="2464" w:type="dxa"/>
          </w:tcPr>
          <w:p w14:paraId="1FFC22A9" w14:textId="77777777" w:rsidR="00094018" w:rsidRDefault="00094018" w:rsidP="002B0F71"/>
        </w:tc>
        <w:tc>
          <w:tcPr>
            <w:tcW w:w="2113" w:type="dxa"/>
          </w:tcPr>
          <w:p w14:paraId="26CA7600" w14:textId="77777777" w:rsidR="00094018" w:rsidRDefault="00094018" w:rsidP="002B0F71"/>
        </w:tc>
      </w:tr>
      <w:tr w:rsidR="00094018" w14:paraId="6825610F" w14:textId="77777777" w:rsidTr="006E2019">
        <w:tc>
          <w:tcPr>
            <w:tcW w:w="2392" w:type="dxa"/>
          </w:tcPr>
          <w:p w14:paraId="6B347B8F" w14:textId="77777777" w:rsidR="00094018" w:rsidRDefault="00094018" w:rsidP="002B0F71"/>
          <w:p w14:paraId="421D3C3A" w14:textId="77777777" w:rsidR="00094018" w:rsidRDefault="00094018" w:rsidP="002B0F71"/>
          <w:p w14:paraId="663220A7" w14:textId="77777777" w:rsidR="00094018" w:rsidRDefault="00094018" w:rsidP="002B0F71"/>
          <w:p w14:paraId="37937C16" w14:textId="77777777" w:rsidR="00094018" w:rsidRDefault="00094018" w:rsidP="002B0F71"/>
          <w:p w14:paraId="5F03087F" w14:textId="77777777" w:rsidR="00094018" w:rsidRDefault="00094018" w:rsidP="002B0F71"/>
          <w:p w14:paraId="521EB114" w14:textId="300C32BB" w:rsidR="00094018" w:rsidRDefault="00094018" w:rsidP="002B0F71"/>
        </w:tc>
        <w:tc>
          <w:tcPr>
            <w:tcW w:w="2381" w:type="dxa"/>
          </w:tcPr>
          <w:p w14:paraId="7E7C25BA" w14:textId="77777777" w:rsidR="00094018" w:rsidRDefault="00094018" w:rsidP="002B0F71"/>
        </w:tc>
        <w:tc>
          <w:tcPr>
            <w:tcW w:w="2464" w:type="dxa"/>
          </w:tcPr>
          <w:p w14:paraId="7BC04C20" w14:textId="77777777" w:rsidR="00094018" w:rsidRDefault="00094018" w:rsidP="002B0F71"/>
        </w:tc>
        <w:tc>
          <w:tcPr>
            <w:tcW w:w="2113" w:type="dxa"/>
          </w:tcPr>
          <w:p w14:paraId="1B3555B2" w14:textId="77777777" w:rsidR="00094018" w:rsidRDefault="00094018" w:rsidP="002B0F71"/>
        </w:tc>
      </w:tr>
      <w:tr w:rsidR="00094018" w14:paraId="54D11646" w14:textId="77777777" w:rsidTr="006E2019">
        <w:tc>
          <w:tcPr>
            <w:tcW w:w="2392" w:type="dxa"/>
          </w:tcPr>
          <w:p w14:paraId="48FDF40A" w14:textId="77777777" w:rsidR="00094018" w:rsidRDefault="00094018" w:rsidP="002B0F71"/>
          <w:p w14:paraId="67FFE90B" w14:textId="77777777" w:rsidR="00094018" w:rsidRDefault="00094018" w:rsidP="002B0F71"/>
          <w:p w14:paraId="05F8A380" w14:textId="77777777" w:rsidR="00094018" w:rsidRDefault="00094018" w:rsidP="002B0F71"/>
          <w:p w14:paraId="114B6302" w14:textId="77777777" w:rsidR="00094018" w:rsidRDefault="00094018" w:rsidP="002B0F71"/>
          <w:p w14:paraId="78EF76B6" w14:textId="77777777" w:rsidR="00094018" w:rsidRDefault="00094018" w:rsidP="002B0F71"/>
          <w:p w14:paraId="2A22F7E7" w14:textId="14220A3D" w:rsidR="00094018" w:rsidRDefault="00094018" w:rsidP="002B0F71"/>
        </w:tc>
        <w:tc>
          <w:tcPr>
            <w:tcW w:w="2381" w:type="dxa"/>
          </w:tcPr>
          <w:p w14:paraId="1A8D19F5" w14:textId="77777777" w:rsidR="00094018" w:rsidRDefault="00094018" w:rsidP="002B0F71"/>
        </w:tc>
        <w:tc>
          <w:tcPr>
            <w:tcW w:w="2464" w:type="dxa"/>
          </w:tcPr>
          <w:p w14:paraId="322998F5" w14:textId="77777777" w:rsidR="00094018" w:rsidRDefault="00094018" w:rsidP="002B0F71"/>
        </w:tc>
        <w:tc>
          <w:tcPr>
            <w:tcW w:w="2113" w:type="dxa"/>
          </w:tcPr>
          <w:p w14:paraId="00DDB764" w14:textId="77777777" w:rsidR="00094018" w:rsidRDefault="00094018" w:rsidP="002B0F71"/>
        </w:tc>
      </w:tr>
      <w:tr w:rsidR="00094018" w14:paraId="7F1A07B8" w14:textId="77777777" w:rsidTr="006E2019">
        <w:tc>
          <w:tcPr>
            <w:tcW w:w="2392" w:type="dxa"/>
          </w:tcPr>
          <w:p w14:paraId="3A3B63E7" w14:textId="77777777" w:rsidR="00094018" w:rsidRDefault="00094018" w:rsidP="002B0F71"/>
          <w:p w14:paraId="741A8209" w14:textId="77777777" w:rsidR="00094018" w:rsidRDefault="00094018" w:rsidP="002B0F71"/>
          <w:p w14:paraId="46B1D905" w14:textId="77777777" w:rsidR="00094018" w:rsidRDefault="00094018" w:rsidP="002B0F71"/>
          <w:p w14:paraId="2AFB0551" w14:textId="77777777" w:rsidR="00094018" w:rsidRDefault="00094018" w:rsidP="002B0F71"/>
          <w:p w14:paraId="70EEED02" w14:textId="77777777" w:rsidR="00094018" w:rsidRDefault="00094018" w:rsidP="002B0F71"/>
          <w:p w14:paraId="3BE563C2" w14:textId="7B07AFC4" w:rsidR="00094018" w:rsidRDefault="00094018" w:rsidP="002B0F71"/>
        </w:tc>
        <w:tc>
          <w:tcPr>
            <w:tcW w:w="2381" w:type="dxa"/>
          </w:tcPr>
          <w:p w14:paraId="6A30EA82" w14:textId="77777777" w:rsidR="00094018" w:rsidRDefault="00094018" w:rsidP="002B0F71"/>
        </w:tc>
        <w:tc>
          <w:tcPr>
            <w:tcW w:w="2464" w:type="dxa"/>
          </w:tcPr>
          <w:p w14:paraId="71A15FAE" w14:textId="77777777" w:rsidR="00094018" w:rsidRDefault="00094018" w:rsidP="002B0F71"/>
        </w:tc>
        <w:tc>
          <w:tcPr>
            <w:tcW w:w="2113" w:type="dxa"/>
          </w:tcPr>
          <w:p w14:paraId="56E089F9" w14:textId="77777777" w:rsidR="00094018" w:rsidRDefault="00094018" w:rsidP="002B0F71"/>
        </w:tc>
      </w:tr>
      <w:tr w:rsidR="00094018" w14:paraId="60CB81F2" w14:textId="77777777" w:rsidTr="006E2019">
        <w:tc>
          <w:tcPr>
            <w:tcW w:w="2392" w:type="dxa"/>
          </w:tcPr>
          <w:p w14:paraId="47E95B05" w14:textId="77777777" w:rsidR="00094018" w:rsidRDefault="00094018" w:rsidP="002B0F71"/>
          <w:p w14:paraId="18257BD8" w14:textId="77777777" w:rsidR="00094018" w:rsidRDefault="00094018" w:rsidP="002B0F71"/>
          <w:p w14:paraId="111F17EB" w14:textId="77777777" w:rsidR="00094018" w:rsidRDefault="00094018" w:rsidP="002B0F71"/>
          <w:p w14:paraId="26426CAE" w14:textId="77777777" w:rsidR="00094018" w:rsidRDefault="00094018" w:rsidP="002B0F71"/>
          <w:p w14:paraId="632D5878" w14:textId="77777777" w:rsidR="00094018" w:rsidRDefault="00094018" w:rsidP="002B0F71"/>
          <w:p w14:paraId="3C711598" w14:textId="5D500DC6" w:rsidR="00094018" w:rsidRDefault="00094018" w:rsidP="002B0F71"/>
        </w:tc>
        <w:tc>
          <w:tcPr>
            <w:tcW w:w="2381" w:type="dxa"/>
          </w:tcPr>
          <w:p w14:paraId="5956438E" w14:textId="77777777" w:rsidR="00094018" w:rsidRDefault="00094018" w:rsidP="002B0F71"/>
        </w:tc>
        <w:tc>
          <w:tcPr>
            <w:tcW w:w="2464" w:type="dxa"/>
          </w:tcPr>
          <w:p w14:paraId="5D6A8888" w14:textId="77777777" w:rsidR="00094018" w:rsidRDefault="00094018" w:rsidP="002B0F71"/>
        </w:tc>
        <w:tc>
          <w:tcPr>
            <w:tcW w:w="2113" w:type="dxa"/>
          </w:tcPr>
          <w:p w14:paraId="5B04C377" w14:textId="77777777" w:rsidR="00094018" w:rsidRDefault="00094018" w:rsidP="002B0F71"/>
        </w:tc>
      </w:tr>
      <w:tr w:rsidR="00094018" w14:paraId="1BB51842" w14:textId="77777777" w:rsidTr="006E2019">
        <w:tc>
          <w:tcPr>
            <w:tcW w:w="2392" w:type="dxa"/>
          </w:tcPr>
          <w:p w14:paraId="2D818ED1" w14:textId="77777777" w:rsidR="00094018" w:rsidRDefault="00094018" w:rsidP="002B0F71"/>
          <w:p w14:paraId="582110AA" w14:textId="77777777" w:rsidR="00094018" w:rsidRDefault="00094018" w:rsidP="002B0F71"/>
          <w:p w14:paraId="327DDDE3" w14:textId="77777777" w:rsidR="00094018" w:rsidRDefault="00094018" w:rsidP="002B0F71"/>
          <w:p w14:paraId="602EF9A0" w14:textId="77777777" w:rsidR="00094018" w:rsidRDefault="00094018" w:rsidP="002B0F71"/>
          <w:p w14:paraId="68E2DA2B" w14:textId="77777777" w:rsidR="00094018" w:rsidRDefault="00094018" w:rsidP="002B0F71"/>
          <w:p w14:paraId="1841624C" w14:textId="052B4AD7" w:rsidR="00094018" w:rsidRDefault="00094018" w:rsidP="002B0F71"/>
        </w:tc>
        <w:tc>
          <w:tcPr>
            <w:tcW w:w="2381" w:type="dxa"/>
          </w:tcPr>
          <w:p w14:paraId="1F64C578" w14:textId="77777777" w:rsidR="00094018" w:rsidRDefault="00094018" w:rsidP="002B0F71"/>
        </w:tc>
        <w:tc>
          <w:tcPr>
            <w:tcW w:w="2464" w:type="dxa"/>
          </w:tcPr>
          <w:p w14:paraId="77F8477C" w14:textId="77777777" w:rsidR="00094018" w:rsidRDefault="00094018" w:rsidP="002B0F71"/>
        </w:tc>
        <w:tc>
          <w:tcPr>
            <w:tcW w:w="2113" w:type="dxa"/>
          </w:tcPr>
          <w:p w14:paraId="0ADB5769" w14:textId="77777777" w:rsidR="00094018" w:rsidRDefault="00094018" w:rsidP="002B0F71"/>
        </w:tc>
      </w:tr>
    </w:tbl>
    <w:p w14:paraId="49C63BDC" w14:textId="77777777" w:rsidR="002B0F71" w:rsidRDefault="002B0F71" w:rsidP="002B0F71"/>
    <w:sectPr w:rsidR="002B0F7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E90C41"/>
    <w:multiLevelType w:val="hybridMultilevel"/>
    <w:tmpl w:val="949466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2sDAyMTEzMTI3NzNQ0lEKTi0uzszPAykwrAUANw0w9ywAAAA="/>
  </w:docVars>
  <w:rsids>
    <w:rsidRoot w:val="002B0F71"/>
    <w:rsid w:val="00065A97"/>
    <w:rsid w:val="00094018"/>
    <w:rsid w:val="002B0F71"/>
    <w:rsid w:val="002D1B6E"/>
    <w:rsid w:val="002F14B3"/>
    <w:rsid w:val="00661BEA"/>
    <w:rsid w:val="006E2019"/>
    <w:rsid w:val="0076262F"/>
    <w:rsid w:val="008E0DFF"/>
    <w:rsid w:val="0090216F"/>
    <w:rsid w:val="00AC3ACE"/>
    <w:rsid w:val="00CC32C7"/>
    <w:rsid w:val="00D033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E794E6"/>
  <w15:chartTrackingRefBased/>
  <w15:docId w15:val="{6BFADDD6-9A1A-4793-BE70-620D257822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B0F7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B0F7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2B0F71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2B0F7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2B0F7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B0F7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5" Type="http://schemas.openxmlformats.org/officeDocument/2006/relationships/numbering" Target="numbering.xml"/><Relationship Id="rId10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e67d6156-dc42-44cc-b3b6-af618be7b136">VKDH5D3HJPUD-95643033-17314</_dlc_DocId>
    <_dlc_DocIdUrl xmlns="e67d6156-dc42-44cc-b3b6-af618be7b136">
      <Url>https://naitca.sharepoint.com/sites/LTC/SSD/ls/_layouts/15/DocIdRedir.aspx?ID=VKDH5D3HJPUD-95643033-17314</Url>
      <Description>VKDH5D3HJPUD-95643033-17314</Description>
    </_dlc_DocIdUrl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C7D17DEBDC1394C81E544FC48A44082" ma:contentTypeVersion="80" ma:contentTypeDescription="Create a new document." ma:contentTypeScope="" ma:versionID="2f7632629024389b5503187239c3856d">
  <xsd:schema xmlns:xsd="http://www.w3.org/2001/XMLSchema" xmlns:xs="http://www.w3.org/2001/XMLSchema" xmlns:p="http://schemas.microsoft.com/office/2006/metadata/properties" xmlns:ns2="e67d6156-dc42-44cc-b3b6-af618be7b136" xmlns:ns3="7a30f9db-3a9c-4da1-90a5-9202bb2a7227" targetNamespace="http://schemas.microsoft.com/office/2006/metadata/properties" ma:root="true" ma:fieldsID="4273e720a9b1c47628a0d4c88e98cb59" ns2:_="" ns3:_="">
    <xsd:import namespace="e67d6156-dc42-44cc-b3b6-af618be7b136"/>
    <xsd:import namespace="7a30f9db-3a9c-4da1-90a5-9202bb2a7227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OCR" minOccurs="0"/>
                <xsd:element ref="ns3:MediaServiceLocation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67d6156-dc42-44cc-b3b6-af618be7b136" elementFormDefault="qualified">
    <xsd:import namespace="http://schemas.microsoft.com/office/2006/documentManagement/types"/>
    <xsd:import namespace="http://schemas.microsoft.com/office/infopath/2007/PartnerControls"/>
    <xsd:element name="_dlc_DocId" ma:index="4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5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6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1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a30f9db-3a9c-4da1-90a5-9202bb2a72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3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5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6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OCR" ma:index="1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2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7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854B6A56-BC14-4C1F-B1F3-AA222A24470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A5F8E3A-E6F7-4288-BBC4-9E86F5239AF8}">
  <ds:schemaRefs>
    <ds:schemaRef ds:uri="http://schemas.openxmlformats.org/package/2006/metadata/core-properties"/>
    <ds:schemaRef ds:uri="http://www.w3.org/XML/1998/namespace"/>
    <ds:schemaRef ds:uri="http://schemas.microsoft.com/office/2006/metadata/properties"/>
    <ds:schemaRef ds:uri="http://purl.org/dc/elements/1.1/"/>
    <ds:schemaRef ds:uri="http://purl.org/dc/terms/"/>
    <ds:schemaRef ds:uri="http://schemas.microsoft.com/office/2006/documentManagement/types"/>
    <ds:schemaRef ds:uri="http://purl.org/dc/dcmitype/"/>
    <ds:schemaRef ds:uri="e67d6156-dc42-44cc-b3b6-af618be7b136"/>
    <ds:schemaRef ds:uri="http://schemas.microsoft.com/office/infopath/2007/PartnerControls"/>
    <ds:schemaRef ds:uri="7a30f9db-3a9c-4da1-90a5-9202bb2a7227"/>
  </ds:schemaRefs>
</ds:datastoreItem>
</file>

<file path=customXml/itemProps3.xml><?xml version="1.0" encoding="utf-8"?>
<ds:datastoreItem xmlns:ds="http://schemas.openxmlformats.org/officeDocument/2006/customXml" ds:itemID="{2A007606-F725-49D4-B74F-0939E83D9B2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67d6156-dc42-44cc-b3b6-af618be7b136"/>
    <ds:schemaRef ds:uri="7a30f9db-3a9c-4da1-90a5-9202bb2a72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2F5D6D5-9571-4024-A51C-43BF5FEE5DF0}">
  <ds:schemaRefs>
    <ds:schemaRef ds:uri="http://schemas.microsoft.com/sharepoint/event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74</Words>
  <Characters>455</Characters>
  <Application>Microsoft Office Word</Application>
  <DocSecurity>4</DocSecurity>
  <Lines>6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h Jean Krahn</dc:creator>
  <cp:keywords/>
  <dc:description/>
  <cp:lastModifiedBy>Gerry Annand</cp:lastModifiedBy>
  <cp:revision>2</cp:revision>
  <dcterms:created xsi:type="dcterms:W3CDTF">2021-10-22T14:42:00Z</dcterms:created>
  <dcterms:modified xsi:type="dcterms:W3CDTF">2021-10-22T14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C7D17DEBDC1394C81E544FC48A44082</vt:lpwstr>
  </property>
  <property fmtid="{D5CDD505-2E9C-101B-9397-08002B2CF9AE}" pid="3" name="_dlc_DocIdItemGuid">
    <vt:lpwstr>0eb879d3-59f4-407b-9775-9b8dd0bcf88a</vt:lpwstr>
  </property>
</Properties>
</file>